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6EBAE" w14:textId="3F49E49D" w:rsidR="00284CFF" w:rsidRPr="00284CFF" w:rsidRDefault="00494695" w:rsidP="00284CFF">
      <w:pPr>
        <w:spacing w:after="0" w:line="240" w:lineRule="auto"/>
        <w:rPr>
          <w:rFonts w:ascii="Microsoft New Tai Lue" w:hAnsi="Microsoft New Tai Lue" w:cs="Microsoft New Tai Lue"/>
        </w:rPr>
      </w:pPr>
      <w:r w:rsidRPr="00494695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23B12B" wp14:editId="2F29F967">
                <wp:simplePos x="0" y="0"/>
                <wp:positionH relativeFrom="column">
                  <wp:posOffset>3900261</wp:posOffset>
                </wp:positionH>
                <wp:positionV relativeFrom="page">
                  <wp:posOffset>832485</wp:posOffset>
                </wp:positionV>
                <wp:extent cx="2775858" cy="283029"/>
                <wp:effectExtent l="0" t="0" r="0" b="31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858" cy="2830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A2F49" w14:textId="08D2958A" w:rsidR="00494695" w:rsidRPr="00494695" w:rsidRDefault="00494695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24"/>
                              </w:rPr>
                            </w:pPr>
                            <w:r w:rsidRPr="00494695"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24"/>
                              </w:rPr>
                              <w:t>September 30, 2018, Madrid, Sp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3B1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1pt;margin-top:65.55pt;width:218.55pt;height:22.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" filled="f" stroked="f">
                <v:textbox>
                  <w:txbxContent>
                    <w:p w14:paraId="2EEA2F49" w14:textId="08D2958A" w:rsidR="00494695" w:rsidRPr="00494695" w:rsidRDefault="00494695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24"/>
                        </w:rPr>
                      </w:pPr>
                      <w:r w:rsidRPr="00494695"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24"/>
                        </w:rPr>
                        <w:t>September 30, 2018, Madrid, Spai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743D08" wp14:editId="3645D7A3">
                <wp:simplePos x="0" y="0"/>
                <wp:positionH relativeFrom="column">
                  <wp:posOffset>3537585</wp:posOffset>
                </wp:positionH>
                <wp:positionV relativeFrom="page">
                  <wp:posOffset>347980</wp:posOffset>
                </wp:positionV>
                <wp:extent cx="3139984" cy="5715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9984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2EFD7" w14:textId="7ECD6234" w:rsidR="00284CFF" w:rsidRDefault="00284CFF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72"/>
                              </w:rPr>
                            </w:pPr>
                            <w:r w:rsidRPr="00284CFF"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72"/>
                              </w:rPr>
                              <w:t>Dy</w:t>
                            </w:r>
                            <w:r w:rsidR="002739C3"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72"/>
                              </w:rPr>
                              <w:t>S</w:t>
                            </w:r>
                            <w:r w:rsidRPr="00284CFF">
                              <w:rPr>
                                <w:rFonts w:ascii="Microsoft New Tai Lue" w:hAnsi="Microsoft New Tai Lue" w:cs="Microsoft New Tai Lue"/>
                                <w:b/>
                                <w:color w:val="003366"/>
                                <w:sz w:val="72"/>
                              </w:rPr>
                              <w:t>Do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43D08" id="_x0000_s1027" type="#_x0000_t202" style="position:absolute;margin-left:278.55pt;margin-top:27.4pt;width:247.25pt;height: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" filled="f" stroked="f">
                <v:textbox>
                  <w:txbxContent>
                    <w:p w14:paraId="7C62EFD7" w14:textId="7ECD6234" w:rsidR="00284CFF" w:rsidRDefault="00284CFF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72"/>
                        </w:rPr>
                      </w:pPr>
                      <w:r w:rsidRPr="00284CFF"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72"/>
                        </w:rPr>
                        <w:t>Dy</w:t>
                      </w:r>
                      <w:r w:rsidR="002739C3"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72"/>
                        </w:rPr>
                        <w:t>S</w:t>
                      </w:r>
                      <w:r w:rsidRPr="00284CFF">
                        <w:rPr>
                          <w:rFonts w:ascii="Microsoft New Tai Lue" w:hAnsi="Microsoft New Tai Lue" w:cs="Microsoft New Tai Lue"/>
                          <w:b/>
                          <w:color w:val="003366"/>
                          <w:sz w:val="72"/>
                        </w:rPr>
                        <w:t>Doc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C8EF594" wp14:editId="2176AA22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2285" cy="9144000"/>
                <wp:effectExtent l="0" t="0" r="2476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2285" cy="9144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4DA85" id="Rectangle 2" o:spid="_x0000_s1026" style="position:absolute;margin-left:0;margin-top:36pt;width:539.55pt;height:10in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" filled="f" strokecolor="#036" strokeweight="1.5pt">
                <w10:wrap anchory="page"/>
              </v:rect>
            </w:pict>
          </mc:Fallback>
        </mc:AlternateContent>
      </w:r>
      <w:r w:rsidR="00822C0B" w:rsidRPr="00284CFF">
        <w:rPr>
          <w:rFonts w:ascii="Microsoft New Tai Lue" w:hAnsi="Microsoft New Tai Lue" w:cs="Microsoft New Tai Lue"/>
          <w:noProof/>
        </w:rPr>
        <w:drawing>
          <wp:inline distT="0" distB="0" distL="0" distR="0" wp14:anchorId="7A14440C" wp14:editId="7B743059">
            <wp:extent cx="6852285" cy="1774190"/>
            <wp:effectExtent l="0" t="0" r="0" b="8890"/>
            <wp:docPr id="1" name="Picture 1" descr="C:\Users\Andrian\Desktop\temp\madri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ian\Desktop\temp\madrid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3EA21" w14:textId="166C5A8E" w:rsidR="00284CFF" w:rsidRPr="00494695" w:rsidRDefault="00284CFF" w:rsidP="00B753D2">
      <w:pPr>
        <w:spacing w:before="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28"/>
        </w:rPr>
      </w:pPr>
      <w:r w:rsidRPr="00494695">
        <w:rPr>
          <w:rFonts w:ascii="Microsoft New Tai Lue" w:hAnsi="Microsoft New Tai Lue" w:cs="Microsoft New Tai Lue"/>
          <w:b/>
          <w:sz w:val="28"/>
        </w:rPr>
        <w:t>Third International Workshop on Dynamic Software Documentation</w:t>
      </w:r>
      <w:r w:rsidR="003357BF">
        <w:rPr>
          <w:rFonts w:ascii="Microsoft New Tai Lue" w:hAnsi="Microsoft New Tai Lue" w:cs="Microsoft New Tai Lue"/>
          <w:b/>
          <w:sz w:val="28"/>
        </w:rPr>
        <w:t xml:space="preserve"> -</w:t>
      </w:r>
      <w:r w:rsidRPr="00494695">
        <w:rPr>
          <w:rFonts w:ascii="Microsoft New Tai Lue" w:hAnsi="Microsoft New Tai Lue" w:cs="Microsoft New Tai Lue"/>
          <w:b/>
          <w:sz w:val="28"/>
        </w:rPr>
        <w:t xml:space="preserve"> </w:t>
      </w:r>
      <w:r w:rsidRPr="00822C0B">
        <w:rPr>
          <w:rFonts w:ascii="Microsoft New Tai Lue" w:hAnsi="Microsoft New Tai Lue" w:cs="Microsoft New Tai Lue"/>
          <w:b/>
          <w:color w:val="1F3864" w:themeColor="accent1" w:themeShade="80"/>
          <w:sz w:val="28"/>
        </w:rPr>
        <w:t>DySDoc3</w:t>
      </w:r>
    </w:p>
    <w:p w14:paraId="2AD9A7EA" w14:textId="4A1ABD9B" w:rsidR="00284CFF" w:rsidRPr="00284CFF" w:rsidRDefault="00494695" w:rsidP="00494695">
      <w:pPr>
        <w:spacing w:after="0" w:line="240" w:lineRule="auto"/>
        <w:ind w:left="180" w:right="180"/>
        <w:jc w:val="center"/>
        <w:rPr>
          <w:rFonts w:ascii="Microsoft New Tai Lue" w:hAnsi="Microsoft New Tai Lue" w:cs="Microsoft New Tai Lue"/>
        </w:rPr>
      </w:pPr>
      <w:r>
        <w:rPr>
          <w:rFonts w:ascii="Microsoft New Tai Lue" w:hAnsi="Microsoft New Tai Lue" w:cs="Microsoft New Tai Lue"/>
        </w:rPr>
        <w:t>h</w:t>
      </w:r>
      <w:r w:rsidR="00284CFF" w:rsidRPr="00284CFF">
        <w:rPr>
          <w:rFonts w:ascii="Microsoft New Tai Lue" w:hAnsi="Microsoft New Tai Lue" w:cs="Microsoft New Tai Lue"/>
        </w:rPr>
        <w:t xml:space="preserve">osted by </w:t>
      </w:r>
      <w:r w:rsidR="00284CFF" w:rsidRPr="00822C0B">
        <w:rPr>
          <w:rFonts w:ascii="Microsoft New Tai Lue" w:hAnsi="Microsoft New Tai Lue" w:cs="Microsoft New Tai Lue"/>
          <w:b/>
          <w:color w:val="1F3864" w:themeColor="accent1" w:themeShade="80"/>
        </w:rPr>
        <w:t>ICSME 2018</w:t>
      </w:r>
    </w:p>
    <w:p w14:paraId="4D8C5677" w14:textId="0ED63686" w:rsidR="00284CFF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EC1C57" wp14:editId="0B32BF74">
                <wp:simplePos x="0" y="0"/>
                <wp:positionH relativeFrom="column">
                  <wp:posOffset>26871</wp:posOffset>
                </wp:positionH>
                <wp:positionV relativeFrom="page">
                  <wp:posOffset>2733942</wp:posOffset>
                </wp:positionV>
                <wp:extent cx="633663" cy="1207169"/>
                <wp:effectExtent l="0" t="0" r="0" b="1206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3" cy="120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E7E34" w14:textId="38B24C86" w:rsidR="00376F74" w:rsidRPr="00A41752" w:rsidRDefault="00376F74" w:rsidP="00F46C38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A41752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C1C57" id="_x0000_s1028" type="#_x0000_t202" style="position:absolute;left:0;text-align:left;margin-left:2.1pt;margin-top:215.25pt;width:49.9pt;height:95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" filled="f" stroked="f">
                <v:textbox inset="0,0,0,0">
                  <w:txbxContent>
                    <w:p w14:paraId="19DE7E34" w14:textId="38B24C86" w:rsidR="00376F74" w:rsidRPr="00A41752" w:rsidRDefault="00376F74" w:rsidP="00F46C38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A41752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</w:rPr>
        <w:t xml:space="preserve">DySDoc3 </w:t>
      </w:r>
      <w:r w:rsidR="003357BF">
        <w:rPr>
          <w:rFonts w:ascii="Microsoft New Tai Lue" w:hAnsi="Microsoft New Tai Lue" w:cs="Microsoft New Tai Lue"/>
        </w:rPr>
        <w:t xml:space="preserve">will feature </w:t>
      </w:r>
      <w:r w:rsidR="00284CFF" w:rsidRPr="00284CFF">
        <w:rPr>
          <w:rFonts w:ascii="Microsoft New Tai Lue" w:hAnsi="Microsoft New Tai Lue" w:cs="Microsoft New Tai Lue"/>
        </w:rPr>
        <w:t xml:space="preserve">the </w:t>
      </w:r>
      <w:r w:rsidR="00284CFF" w:rsidRPr="003357BF">
        <w:rPr>
          <w:rFonts w:ascii="Microsoft New Tai Lue" w:hAnsi="Microsoft New Tai Lue" w:cs="Microsoft New Tai Lue"/>
          <w:b/>
          <w:color w:val="003366"/>
        </w:rPr>
        <w:t>First Software Documentation Generation Challenge</w:t>
      </w:r>
      <w:r w:rsidR="003357BF">
        <w:rPr>
          <w:rFonts w:ascii="Microsoft New Tai Lue" w:hAnsi="Microsoft New Tai Lue" w:cs="Microsoft New Tai Lue"/>
          <w:b/>
        </w:rPr>
        <w:t xml:space="preserve"> - </w:t>
      </w:r>
      <w:proofErr w:type="spellStart"/>
      <w:r w:rsidR="00284CFF" w:rsidRPr="00822C0B">
        <w:rPr>
          <w:rFonts w:ascii="Microsoft New Tai Lue" w:hAnsi="Microsoft New Tai Lue" w:cs="Microsoft New Tai Lue"/>
          <w:b/>
          <w:color w:val="1F3864" w:themeColor="accent1" w:themeShade="80"/>
        </w:rPr>
        <w:t>DocGen</w:t>
      </w:r>
      <w:proofErr w:type="spellEnd"/>
      <w:r w:rsidR="00822C0B" w:rsidRPr="00822C0B">
        <w:rPr>
          <w:rFonts w:ascii="Microsoft New Tai Lue" w:hAnsi="Microsoft New Tai Lue" w:cs="Microsoft New Tai Lue"/>
          <w:b/>
          <w:color w:val="1F3864" w:themeColor="accent1" w:themeShade="80"/>
        </w:rPr>
        <w:t xml:space="preserve"> 2018</w:t>
      </w:r>
    </w:p>
    <w:p w14:paraId="3FA5A8E7" w14:textId="4D1CE013" w:rsidR="00822C0B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4FF8735" wp14:editId="4F040015">
                <wp:simplePos x="0" y="0"/>
                <wp:positionH relativeFrom="column">
                  <wp:posOffset>70752</wp:posOffset>
                </wp:positionH>
                <wp:positionV relativeFrom="page">
                  <wp:posOffset>4174958</wp:posOffset>
                </wp:positionV>
                <wp:extent cx="629653" cy="12954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53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4D3A7" w14:textId="302B94AD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F8735" id="_x0000_s1029" type="#_x0000_t202" style="position:absolute;left:0;text-align:left;margin-left:5.55pt;margin-top:328.75pt;width:49.6pt;height:10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" filled="f" stroked="f">
                <v:textbox inset="0,0,0,0">
                  <w:txbxContent>
                    <w:p w14:paraId="50D4D3A7" w14:textId="302B94AD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1E6E28DD" wp14:editId="3B51716F">
                <wp:simplePos x="0" y="0"/>
                <wp:positionH relativeFrom="column">
                  <wp:posOffset>71755</wp:posOffset>
                </wp:positionH>
                <wp:positionV relativeFrom="paragraph">
                  <wp:posOffset>140970</wp:posOffset>
                </wp:positionV>
                <wp:extent cx="473075" cy="581025"/>
                <wp:effectExtent l="0" t="0" r="3175" b="9525"/>
                <wp:wrapTight wrapText="bothSides">
                  <wp:wrapPolygon edited="0">
                    <wp:start x="0" y="0"/>
                    <wp:lineTo x="0" y="21246"/>
                    <wp:lineTo x="20875" y="21246"/>
                    <wp:lineTo x="20875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CCBA0" w14:textId="0A75BF45" w:rsidR="00F46C38" w:rsidRPr="00360486" w:rsidRDefault="00F46C38" w:rsidP="00F46C38">
                            <w:pPr>
                              <w:ind w:right="-17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E28DD" id="_x0000_s1030" type="#_x0000_t202" style="position:absolute;left:0;text-align:left;margin-left:5.65pt;margin-top:11.1pt;width:37.25pt;height:45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" filled="f" stroked="f">
                <v:textbox inset="0,0,0,0">
                  <w:txbxContent>
                    <w:p w14:paraId="1D0CCBA0" w14:textId="0A75BF45" w:rsidR="00F46C38" w:rsidRPr="00360486" w:rsidRDefault="00F46C38" w:rsidP="00F46C38">
                      <w:pPr>
                        <w:ind w:right="-17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F46C38">
        <w:rPr>
          <w:rFonts w:ascii="Microsoft New Tai Lue" w:hAnsi="Microsoft New Tai Lue" w:cs="Microsoft New Tai Lue"/>
          <w:b/>
          <w:color w:val="003366"/>
        </w:rPr>
        <w:t>hallenge</w:t>
      </w:r>
      <w:proofErr w:type="spellEnd"/>
      <w:r w:rsidR="00822C0B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build an automated system that can create, on-demand, reference documentation for a Java clas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The documentation should address the information needs of an experienced programmer</w:t>
      </w:r>
      <w:r w:rsidR="00376F74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who is considering using the class as part of a software development task. </w:t>
      </w:r>
      <w:r w:rsidR="001C272C">
        <w:rPr>
          <w:rFonts w:ascii="Microsoft New Tai Lue" w:hAnsi="Microsoft New Tai Lue" w:cs="Microsoft New Tai Lue"/>
        </w:rPr>
        <w:br/>
      </w:r>
      <w:r w:rsidR="00822C0B" w:rsidRPr="00B753D2">
        <w:rPr>
          <w:rFonts w:ascii="Microsoft New Tai Lue" w:hAnsi="Microsoft New Tai Lue" w:cs="Microsoft New Tai Lue"/>
        </w:rPr>
        <w:t xml:space="preserve">The documentation will provide information helpful to understand the design of the class and how to use it, among other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Examples of the types of information that the document could integrate, include: key methods, usage constraints, usage examples, the role of the class in applicable design patterns, known issues and limitations, etc.</w:t>
      </w:r>
    </w:p>
    <w:p w14:paraId="6D5FB34F" w14:textId="4519E56C" w:rsidR="00822C0B" w:rsidRDefault="00360486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7911A960" wp14:editId="68EB04AB">
                <wp:simplePos x="0" y="0"/>
                <wp:positionH relativeFrom="column">
                  <wp:posOffset>111760</wp:posOffset>
                </wp:positionH>
                <wp:positionV relativeFrom="paragraph">
                  <wp:posOffset>132715</wp:posOffset>
                </wp:positionV>
                <wp:extent cx="384810" cy="533400"/>
                <wp:effectExtent l="0" t="0" r="0" b="0"/>
                <wp:wrapTight wrapText="bothSides">
                  <wp:wrapPolygon edited="0">
                    <wp:start x="0" y="0"/>
                    <wp:lineTo x="0" y="20829"/>
                    <wp:lineTo x="20317" y="20829"/>
                    <wp:lineTo x="20317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BC12F" w14:textId="77777777" w:rsidR="00360486" w:rsidRPr="00360486" w:rsidRDefault="00360486" w:rsidP="00360486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1A960" id="_x0000_s1031" type="#_x0000_t202" style="position:absolute;left:0;text-align:left;margin-left:8.8pt;margin-top:10.45pt;width:30.3pt;height:42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" filled="f" stroked="f">
                <v:textbox inset="0,0,0,0">
                  <w:txbxContent>
                    <w:p w14:paraId="1F7BC12F" w14:textId="77777777" w:rsidR="00360486" w:rsidRPr="00360486" w:rsidRDefault="00360486" w:rsidP="00360486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F46C38">
        <w:rPr>
          <w:rFonts w:ascii="Microsoft New Tai Lue" w:hAnsi="Microsoft New Tai Lue" w:cs="Microsoft New Tai Lue"/>
          <w:b/>
          <w:color w:val="003366"/>
        </w:rPr>
        <w:t>ubmission</w:t>
      </w:r>
      <w:proofErr w:type="spellEnd"/>
      <w:r w:rsidR="00822C0B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teams can enter the challenge in one of two categories: </w:t>
      </w:r>
    </w:p>
    <w:p w14:paraId="3505AE50" w14:textId="0BEA361B" w:rsidR="00822C0B" w:rsidRPr="00376F74" w:rsidRDefault="00360486" w:rsidP="003357BF">
      <w:pPr>
        <w:spacing w:before="80" w:after="0" w:line="240" w:lineRule="auto"/>
        <w:ind w:left="446" w:right="187"/>
        <w:rPr>
          <w:rFonts w:ascii="Microsoft New Tai Lue" w:hAnsi="Microsoft New Tai Lue" w:cs="Microsoft New Tai Lue"/>
        </w:rPr>
      </w:pPr>
      <w:r>
        <w:rPr>
          <w:rFonts w:ascii="Microsoft New Tai Lue" w:hAnsi="Microsoft New Tai Lue" w:cs="Microsoft New Tai Lue"/>
          <w:b/>
          <w:color w:val="1F3864" w:themeColor="accent1" w:themeShade="80"/>
        </w:rPr>
        <w:t>C</w:t>
      </w:r>
      <w:r w:rsidR="003357BF">
        <w:rPr>
          <w:rFonts w:ascii="Microsoft New Tai Lue" w:hAnsi="Microsoft New Tai Lue" w:cs="Microsoft New Tai Lue"/>
          <w:b/>
          <w:color w:val="1F3864" w:themeColor="accent1" w:themeShade="80"/>
        </w:rPr>
        <w:t>hallenge</w:t>
      </w:r>
      <w:r w:rsidR="00822C0B" w:rsidRPr="00376F74">
        <w:rPr>
          <w:rFonts w:ascii="Microsoft New Tai Lue" w:hAnsi="Microsoft New Tai Lue" w:cs="Microsoft New Tai Lue"/>
        </w:rPr>
        <w:t xml:space="preserve"> category will only accept entries that address the specific 2018 </w:t>
      </w:r>
      <w:proofErr w:type="spellStart"/>
      <w:r w:rsidR="00822C0B" w:rsidRPr="00376F74">
        <w:rPr>
          <w:rFonts w:ascii="Microsoft New Tai Lue" w:hAnsi="Microsoft New Tai Lue" w:cs="Microsoft New Tai Lue"/>
        </w:rPr>
        <w:t>DocGen</w:t>
      </w:r>
      <w:proofErr w:type="spellEnd"/>
      <w:r w:rsidR="00822C0B" w:rsidRPr="00376F74">
        <w:rPr>
          <w:rFonts w:ascii="Microsoft New Tai Lue" w:hAnsi="Microsoft New Tai Lue" w:cs="Microsoft New Tai Lue"/>
        </w:rPr>
        <w:t xml:space="preserve"> Challenge. </w:t>
      </w:r>
      <w:r w:rsidR="001C272C">
        <w:rPr>
          <w:rFonts w:ascii="Microsoft New Tai Lue" w:hAnsi="Microsoft New Tai Lue" w:cs="Microsoft New Tai Lue"/>
        </w:rPr>
        <w:t xml:space="preserve"> </w:t>
      </w:r>
      <w:r w:rsidR="001C272C">
        <w:rPr>
          <w:rFonts w:ascii="Microsoft New Tai Lue" w:hAnsi="Microsoft New Tai Lue" w:cs="Microsoft New Tai Lue"/>
        </w:rPr>
        <w:br/>
      </w:r>
      <w:r w:rsidR="00822C0B" w:rsidRPr="00376F74">
        <w:rPr>
          <w:rFonts w:ascii="Microsoft New Tai Lue" w:hAnsi="Microsoft New Tai Lue" w:cs="Microsoft New Tai Lue"/>
        </w:rPr>
        <w:t xml:space="preserve">The summaries </w:t>
      </w:r>
      <w:bookmarkStart w:id="0" w:name="_GoBack"/>
      <w:r w:rsidR="00822C0B" w:rsidRPr="00376F74">
        <w:rPr>
          <w:rFonts w:ascii="Microsoft New Tai Lue" w:hAnsi="Microsoft New Tai Lue" w:cs="Microsoft New Tai Lue"/>
        </w:rPr>
        <w:t xml:space="preserve">of </w:t>
      </w:r>
      <w:bookmarkEnd w:id="0"/>
      <w:r w:rsidR="00822C0B" w:rsidRPr="00376F74">
        <w:rPr>
          <w:rFonts w:ascii="Microsoft New Tai Lue" w:hAnsi="Microsoft New Tai Lue" w:cs="Microsoft New Tai Lue"/>
        </w:rPr>
        <w:t xml:space="preserve">the competition entries will be published in the ICSME proceedings. </w:t>
      </w:r>
    </w:p>
    <w:p w14:paraId="7738C648" w14:textId="04F7CC08" w:rsidR="00822C0B" w:rsidRPr="00376F74" w:rsidRDefault="00360486" w:rsidP="00465393">
      <w:pPr>
        <w:spacing w:before="80" w:after="0" w:line="240" w:lineRule="auto"/>
        <w:ind w:left="187" w:right="187" w:firstLine="713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0C26C81" wp14:editId="44F53F7C">
                <wp:simplePos x="0" y="0"/>
                <wp:positionH relativeFrom="column">
                  <wp:posOffset>38367</wp:posOffset>
                </wp:positionH>
                <wp:positionV relativeFrom="page">
                  <wp:posOffset>5489408</wp:posOffset>
                </wp:positionV>
                <wp:extent cx="589514" cy="1211179"/>
                <wp:effectExtent l="0" t="0" r="1270" b="825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14" cy="12111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AFF19" w14:textId="060ACF10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6C81" id="_x0000_s1032" type="#_x0000_t202" style="position:absolute;left:0;text-align:left;margin-left:3pt;margin-top:432.25pt;width:46.4pt;height:95.3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" filled="f" stroked="f">
                <v:textbox inset="0,0,0,0">
                  <w:txbxContent>
                    <w:p w14:paraId="0D4AFF19" w14:textId="060ACF10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376F74">
        <w:rPr>
          <w:rFonts w:ascii="Microsoft New Tai Lue" w:hAnsi="Microsoft New Tai Lue" w:cs="Microsoft New Tai Lue"/>
          <w:b/>
          <w:color w:val="1F3864" w:themeColor="accent1" w:themeShade="80"/>
        </w:rPr>
        <w:t>Exhibition</w:t>
      </w:r>
      <w:r w:rsidR="00822C0B" w:rsidRPr="00376F74">
        <w:rPr>
          <w:rFonts w:ascii="Microsoft New Tai Lue" w:hAnsi="Microsoft New Tai Lue" w:cs="Microsoft New Tai Lue"/>
        </w:rPr>
        <w:t xml:space="preserve"> category will accept any demonstration of documentation generation technology, for any programming language, technology, or types of documents.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 xml:space="preserve"> Entries in the exhibition category will be invited to present at the workshop, but will not be evaluated as part of the competition. </w:t>
      </w:r>
    </w:p>
    <w:p w14:paraId="7935FFBB" w14:textId="715C8218" w:rsidR="00822C0B" w:rsidRDefault="003357BF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5430C285" wp14:editId="74223383">
                <wp:simplePos x="0" y="0"/>
                <wp:positionH relativeFrom="column">
                  <wp:posOffset>87630</wp:posOffset>
                </wp:positionH>
                <wp:positionV relativeFrom="paragraph">
                  <wp:posOffset>170180</wp:posOffset>
                </wp:positionV>
                <wp:extent cx="384810" cy="568960"/>
                <wp:effectExtent l="0" t="0" r="0" b="2540"/>
                <wp:wrapTight wrapText="bothSides">
                  <wp:wrapPolygon edited="0">
                    <wp:start x="0" y="0"/>
                    <wp:lineTo x="0" y="20973"/>
                    <wp:lineTo x="20317" y="20973"/>
                    <wp:lineTo x="20317" y="0"/>
                    <wp:lineTo x="0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6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DA09A" w14:textId="77777777" w:rsidR="003357BF" w:rsidRPr="00360486" w:rsidRDefault="003357BF" w:rsidP="003357BF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C285" id="_x0000_s1033" type="#_x0000_t202" style="position:absolute;left:0;text-align:left;margin-left:6.9pt;margin-top:13.4pt;width:30.3pt;height:44.8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" filled="f" stroked="f">
                <v:textbox inset="0,0,0,0">
                  <w:txbxContent>
                    <w:p w14:paraId="1F2DA09A" w14:textId="77777777" w:rsidR="003357BF" w:rsidRPr="00360486" w:rsidRDefault="003357BF" w:rsidP="003357BF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F46C38">
        <w:rPr>
          <w:rFonts w:ascii="Microsoft New Tai Lue" w:hAnsi="Microsoft New Tai Lue" w:cs="Microsoft New Tai Lue"/>
          <w:b/>
          <w:color w:val="003366"/>
        </w:rPr>
        <w:t>articipation</w:t>
      </w:r>
      <w:proofErr w:type="spellEnd"/>
      <w:r w:rsidR="00822C0B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in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</w:t>
      </w:r>
      <w:r>
        <w:rPr>
          <w:rFonts w:ascii="Microsoft New Tai Lue" w:hAnsi="Microsoft New Tai Lue" w:cs="Microsoft New Tai Lue"/>
        </w:rPr>
        <w:t xml:space="preserve">category </w:t>
      </w:r>
      <w:r w:rsidR="00822C0B" w:rsidRPr="00B753D2">
        <w:rPr>
          <w:rFonts w:ascii="Microsoft New Tai Lue" w:hAnsi="Microsoft New Tai Lue" w:cs="Microsoft New Tai Lue"/>
        </w:rPr>
        <w:t xml:space="preserve">involves two phases: </w:t>
      </w:r>
      <w:r w:rsidR="006B1BBB">
        <w:rPr>
          <w:rFonts w:ascii="Microsoft New Tai Lue" w:hAnsi="Microsoft New Tai Lue" w:cs="Microsoft New Tai Lue"/>
        </w:rPr>
        <w:br/>
      </w:r>
      <w:r w:rsidR="00822C0B" w:rsidRPr="00B753D2">
        <w:rPr>
          <w:rFonts w:ascii="Microsoft New Tai Lue" w:hAnsi="Microsoft New Tai Lue" w:cs="Microsoft New Tai Lue"/>
        </w:rPr>
        <w:t xml:space="preserve">the </w:t>
      </w:r>
      <w:r w:rsidR="00822C0B" w:rsidRPr="006B1BBB">
        <w:rPr>
          <w:rFonts w:ascii="Microsoft New Tai Lue" w:hAnsi="Microsoft New Tai Lue" w:cs="Microsoft New Tai Lue"/>
          <w:b/>
          <w:color w:val="003366"/>
        </w:rPr>
        <w:t>qualification</w:t>
      </w:r>
      <w:r w:rsidR="00822C0B" w:rsidRPr="006B1BBB">
        <w:rPr>
          <w:rFonts w:ascii="Microsoft New Tai Lue" w:hAnsi="Microsoft New Tai Lue" w:cs="Microsoft New Tai Lue"/>
          <w:color w:val="003366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and the </w:t>
      </w:r>
      <w:r w:rsidR="00822C0B" w:rsidRPr="006B1BBB">
        <w:rPr>
          <w:rFonts w:ascii="Microsoft New Tai Lue" w:hAnsi="Microsoft New Tai Lue" w:cs="Microsoft New Tai Lue"/>
          <w:b/>
          <w:color w:val="003366"/>
        </w:rPr>
        <w:t>competition</w:t>
      </w:r>
      <w:r w:rsidR="00822C0B" w:rsidRPr="00B753D2">
        <w:rPr>
          <w:rFonts w:ascii="Microsoft New Tai Lue" w:hAnsi="Microsoft New Tai Lue" w:cs="Microsoft New Tai Lue"/>
        </w:rPr>
        <w:t xml:space="preserve">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All qualifying entries will be invited to the workshop.</w:t>
      </w:r>
      <w:r w:rsidR="006B1BBB">
        <w:rPr>
          <w:rFonts w:ascii="Microsoft New Tai Lue" w:hAnsi="Microsoft New Tai Lue" w:cs="Microsoft New Tai Lue"/>
        </w:rPr>
        <w:t xml:space="preserve"> </w:t>
      </w:r>
    </w:p>
    <w:p w14:paraId="0465B50F" w14:textId="5661AAD3" w:rsidR="00A41752" w:rsidRDefault="00A41752" w:rsidP="00A41752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50978B3" wp14:editId="69F88C75">
                <wp:simplePos x="0" y="0"/>
                <wp:positionH relativeFrom="column">
                  <wp:posOffset>29444</wp:posOffset>
                </wp:positionH>
                <wp:positionV relativeFrom="page">
                  <wp:posOffset>6747844</wp:posOffset>
                </wp:positionV>
                <wp:extent cx="653348" cy="1335506"/>
                <wp:effectExtent l="0" t="0" r="1397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348" cy="133550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2B0A" w14:textId="77777777" w:rsidR="00A41752" w:rsidRPr="001C272C" w:rsidRDefault="00A41752" w:rsidP="00A41752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978B3" id="_x0000_s1034" type="#_x0000_t202" style="position:absolute;left:0;text-align:left;margin-left:2.3pt;margin-top:531.35pt;width:51.45pt;height:105.1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" filled="f" stroked="f">
                <v:textbox inset="0,0,0,0">
                  <w:txbxContent>
                    <w:p w14:paraId="70BE2B0A" w14:textId="77777777" w:rsidR="00A41752" w:rsidRPr="001C272C" w:rsidRDefault="00A41752" w:rsidP="00A41752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B753D2">
        <w:rPr>
          <w:rFonts w:ascii="Microsoft New Tai Lue" w:hAnsi="Microsoft New Tai Lue" w:cs="Microsoft New Tai Lue"/>
        </w:rPr>
        <w:t xml:space="preserve">An entry to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is a program that takes as input the fully qualified name of a class from the Apache POI project and generates an output that contains the reference documentation for the input class in html format.</w:t>
      </w:r>
      <w:r w:rsidR="006B1BBB">
        <w:rPr>
          <w:rFonts w:ascii="Microsoft New Tai Lue" w:hAnsi="Microsoft New Tai Lue" w:cs="Microsoft New Tai Lue"/>
        </w:rPr>
        <w:t xml:space="preserve">  </w:t>
      </w:r>
      <w:r w:rsidR="006B1BBB" w:rsidRPr="006B1BBB">
        <w:rPr>
          <w:rFonts w:ascii="Microsoft New Tai Lue" w:hAnsi="Microsoft New Tai Lue" w:cs="Microsoft New Tai Lue"/>
        </w:rPr>
        <w:t>To qualify for participation in the competition or exhibition, participants must submit a 2-page description of the key idea behind their document generator.</w:t>
      </w:r>
    </w:p>
    <w:p w14:paraId="66FB98D1" w14:textId="61A3C581" w:rsidR="00A41752" w:rsidRDefault="001C272C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5D2272E6" wp14:editId="62DCCBD7">
                <wp:simplePos x="0" y="0"/>
                <wp:positionH relativeFrom="column">
                  <wp:posOffset>15875</wp:posOffset>
                </wp:positionH>
                <wp:positionV relativeFrom="paragraph">
                  <wp:posOffset>166370</wp:posOffset>
                </wp:positionV>
                <wp:extent cx="501015" cy="521335"/>
                <wp:effectExtent l="0" t="0" r="13335" b="12065"/>
                <wp:wrapTight wrapText="bothSides">
                  <wp:wrapPolygon edited="0">
                    <wp:start x="0" y="0"/>
                    <wp:lineTo x="0" y="21311"/>
                    <wp:lineTo x="21354" y="21311"/>
                    <wp:lineTo x="21354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" cy="521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84994" w14:textId="77777777" w:rsidR="00A41752" w:rsidRPr="00360486" w:rsidRDefault="00A41752" w:rsidP="00A41752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272E6" id="_x0000_s1035" type="#_x0000_t202" style="position:absolute;left:0;text-align:left;margin-left:1.25pt;margin-top:13.1pt;width:39.45pt;height:41.0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" filled="f" stroked="f">
                <v:textbox inset="0,0,0,0">
                  <w:txbxContent>
                    <w:p w14:paraId="66084994" w14:textId="77777777" w:rsidR="00A41752" w:rsidRPr="00360486" w:rsidRDefault="00A41752" w:rsidP="00A41752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A41752">
        <w:rPr>
          <w:rFonts w:ascii="Microsoft New Tai Lue" w:hAnsi="Microsoft New Tai Lue" w:cs="Microsoft New Tai Lue"/>
          <w:b/>
          <w:color w:val="003366"/>
        </w:rPr>
        <w:t>ompetition</w:t>
      </w:r>
      <w:proofErr w:type="spellEnd"/>
      <w:r w:rsidR="00A41752">
        <w:rPr>
          <w:rFonts w:ascii="Microsoft New Tai Lue" w:hAnsi="Microsoft New Tai Lue" w:cs="Microsoft New Tai Lue"/>
          <w:b/>
          <w:color w:val="003366"/>
        </w:rPr>
        <w:t xml:space="preserve">. </w:t>
      </w:r>
      <w:r w:rsidR="00A41752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 xml:space="preserve">On the day of the workshop, the competition entries will be evaluated. </w:t>
      </w:r>
      <w:r w:rsidR="00A41752"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A list of target class names will be provided to the competitors, who will use their tools to generate the respective reference documentation.</w:t>
      </w:r>
      <w:r w:rsidR="00A41752">
        <w:rPr>
          <w:rFonts w:ascii="Microsoft New Tai Lue" w:hAnsi="Microsoft New Tai Lue" w:cs="Microsoft New Tai Lue"/>
        </w:rPr>
        <w:t xml:space="preserve"> </w:t>
      </w:r>
      <w:r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The generated documents will be evaluated by a panel of judges and by the workshop attendants</w:t>
      </w:r>
      <w:r w:rsidR="00DB23A3">
        <w:rPr>
          <w:rFonts w:ascii="Microsoft New Tai Lue" w:hAnsi="Microsoft New Tai Lue" w:cs="Microsoft New Tai Lue"/>
        </w:rPr>
        <w:t>.  The best entries will receive awards.</w:t>
      </w:r>
    </w:p>
    <w:p w14:paraId="6559815C" w14:textId="78A033FB" w:rsidR="006B1BBB" w:rsidRPr="006B1BBB" w:rsidRDefault="006B1BBB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B1BBB">
        <w:rPr>
          <w:rFonts w:ascii="Microsoft New Tai Lue" w:hAnsi="Microsoft New Tai Lue" w:cs="Microsoft New Tai Lue"/>
          <w:b/>
          <w:color w:val="003366"/>
        </w:rPr>
        <w:t>General chairs:</w:t>
      </w:r>
      <w:r>
        <w:rPr>
          <w:rFonts w:ascii="Microsoft New Tai Lue" w:hAnsi="Microsoft New Tai Lue" w:cs="Microsoft New Tai Lue"/>
        </w:rPr>
        <w:t xml:space="preserve"> </w:t>
      </w:r>
      <w:r w:rsidRPr="006B1BBB">
        <w:rPr>
          <w:rFonts w:ascii="Microsoft New Tai Lue" w:hAnsi="Microsoft New Tai Lue" w:cs="Microsoft New Tai Lue"/>
        </w:rPr>
        <w:t>Martin Robillard, Andrian Marcus, Christoph Treude</w:t>
      </w:r>
      <w:r w:rsidR="00A41752">
        <w:rPr>
          <w:rFonts w:ascii="Microsoft New Tai Lue" w:hAnsi="Microsoft New Tai Lue" w:cs="Microsoft New Tai Lue"/>
        </w:rPr>
        <w:t>, Michele Lanza</w:t>
      </w:r>
    </w:p>
    <w:p w14:paraId="1D20DFE7" w14:textId="70EDF772" w:rsidR="003357BF" w:rsidRPr="006B1BBB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B1BBB">
        <w:rPr>
          <w:rFonts w:ascii="Microsoft New Tai Lue" w:hAnsi="Microsoft New Tai Lue" w:cs="Microsoft New Tai Lue"/>
          <w:b/>
          <w:color w:val="003366"/>
        </w:rPr>
        <w:t>Program chairs:</w:t>
      </w:r>
      <w:r w:rsidRPr="006B1BBB">
        <w:rPr>
          <w:rFonts w:ascii="Microsoft New Tai Lue" w:hAnsi="Microsoft New Tai Lue" w:cs="Microsoft New Tai Lue"/>
        </w:rPr>
        <w:t xml:space="preserve"> Neil Ernst, Marco Gerosa</w:t>
      </w:r>
    </w:p>
    <w:p w14:paraId="113A5106" w14:textId="190AE55D" w:rsidR="003357BF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B1BBB">
        <w:rPr>
          <w:rFonts w:ascii="Microsoft New Tai Lue" w:hAnsi="Microsoft New Tai Lue" w:cs="Microsoft New Tai Lue"/>
          <w:b/>
          <w:color w:val="003366"/>
        </w:rPr>
        <w:t>Qualifying committee:</w:t>
      </w:r>
      <w:r>
        <w:rPr>
          <w:rFonts w:ascii="Microsoft New Tai Lue" w:hAnsi="Microsoft New Tai Lue" w:cs="Microsoft New Tai Lue"/>
        </w:rPr>
        <w:t xml:space="preserve"> </w:t>
      </w:r>
      <w:r w:rsidRPr="006B1BBB">
        <w:rPr>
          <w:rFonts w:ascii="Microsoft New Tai Lue" w:hAnsi="Microsoft New Tai Lue" w:cs="Microsoft New Tai Lue"/>
        </w:rPr>
        <w:t>David Shepherd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Sarah Nad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Laura Moreno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Takashi Kobayashi</w:t>
      </w:r>
      <w:r>
        <w:rPr>
          <w:rFonts w:ascii="Microsoft New Tai Lue" w:hAnsi="Microsoft New Tai Lue" w:cs="Microsoft New Tai Lue"/>
        </w:rPr>
        <w:t xml:space="preserve">, </w:t>
      </w:r>
      <w:proofErr w:type="spellStart"/>
      <w:r w:rsidRPr="006B1BBB">
        <w:rPr>
          <w:rFonts w:ascii="Microsoft New Tai Lue" w:hAnsi="Microsoft New Tai Lue" w:cs="Microsoft New Tai Lue"/>
        </w:rPr>
        <w:t>Shinpei</w:t>
      </w:r>
      <w:proofErr w:type="spellEnd"/>
      <w:r w:rsidRPr="006B1BBB">
        <w:rPr>
          <w:rFonts w:ascii="Microsoft New Tai Lue" w:hAnsi="Microsoft New Tai Lue" w:cs="Microsoft New Tai Lue"/>
        </w:rPr>
        <w:t xml:space="preserve"> Hayash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 xml:space="preserve">Hideaki </w:t>
      </w:r>
      <w:proofErr w:type="spellStart"/>
      <w:r w:rsidRPr="006B1BBB">
        <w:rPr>
          <w:rFonts w:ascii="Microsoft New Tai Lue" w:hAnsi="Microsoft New Tai Lue" w:cs="Microsoft New Tai Lue"/>
        </w:rPr>
        <w:t>Hata</w:t>
      </w:r>
      <w:proofErr w:type="spellEnd"/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James Clause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Oscar Chaparro</w:t>
      </w:r>
    </w:p>
    <w:p w14:paraId="2F56D072" w14:textId="6F685564" w:rsidR="00822C0B" w:rsidRPr="001C272C" w:rsidRDefault="00822C0B" w:rsidP="00B3185E">
      <w:pPr>
        <w:spacing w:before="1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</w:pPr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July 20: Qualifier </w:t>
      </w:r>
      <w:proofErr w:type="gramStart"/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submissions </w:t>
      </w:r>
      <w:r w:rsidR="00F46C38"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 </w:t>
      </w:r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>◼</w:t>
      </w:r>
      <w:proofErr w:type="gramEnd"/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 </w:t>
      </w:r>
      <w:r w:rsidR="00F46C38"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 </w:t>
      </w:r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July 27: Notifications </w:t>
      </w:r>
      <w:r w:rsidR="00F46C38"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 </w:t>
      </w:r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>◼</w:t>
      </w:r>
      <w:r w:rsidR="00F46C38"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 xml:space="preserve">  </w:t>
      </w:r>
      <w:r w:rsidRPr="001C272C">
        <w:rPr>
          <w:rFonts w:ascii="Microsoft New Tai Lue" w:hAnsi="Microsoft New Tai Lue" w:cs="Microsoft New Tai Lue"/>
          <w:b/>
          <w:color w:val="1F3864" w:themeColor="accent1" w:themeShade="80"/>
          <w:sz w:val="26"/>
          <w:szCs w:val="26"/>
        </w:rPr>
        <w:t>August 3: Camera-ready</w:t>
      </w:r>
    </w:p>
    <w:p w14:paraId="7385FC02" w14:textId="6A1B37BD" w:rsidR="00B753D2" w:rsidRPr="001C272C" w:rsidRDefault="00822C0B" w:rsidP="00465393">
      <w:pPr>
        <w:spacing w:before="8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40"/>
        </w:rPr>
      </w:pPr>
      <w:r w:rsidRPr="001C272C">
        <w:rPr>
          <w:rFonts w:ascii="Microsoft New Tai Lue" w:hAnsi="Microsoft New Tai Lue" w:cs="Microsoft New Tai Lue"/>
          <w:b/>
          <w:sz w:val="40"/>
        </w:rPr>
        <w:t>https://dysdoc.github.io/</w:t>
      </w:r>
    </w:p>
    <w:sectPr w:rsidR="00B753D2" w:rsidRPr="001C272C" w:rsidSect="00284C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E36F8"/>
    <w:multiLevelType w:val="hybridMultilevel"/>
    <w:tmpl w:val="11D2FD3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LIwNTEzNLA0MbBU0lEKTi0uzszPAykwrAUAsuZGjSwAAAA="/>
  </w:docVars>
  <w:rsids>
    <w:rsidRoot w:val="00284CFF"/>
    <w:rsid w:val="001C272C"/>
    <w:rsid w:val="002739C3"/>
    <w:rsid w:val="00284CFF"/>
    <w:rsid w:val="003357BF"/>
    <w:rsid w:val="00360486"/>
    <w:rsid w:val="00376F74"/>
    <w:rsid w:val="0043799B"/>
    <w:rsid w:val="00464195"/>
    <w:rsid w:val="00465393"/>
    <w:rsid w:val="00494695"/>
    <w:rsid w:val="006B1BBB"/>
    <w:rsid w:val="007460A6"/>
    <w:rsid w:val="00822C0B"/>
    <w:rsid w:val="00A41752"/>
    <w:rsid w:val="00B3185E"/>
    <w:rsid w:val="00B753D2"/>
    <w:rsid w:val="00D030EF"/>
    <w:rsid w:val="00DB23A3"/>
    <w:rsid w:val="00F46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D16746"/>
  <w15:chartTrackingRefBased/>
  <w15:docId w15:val="{23C1F0CF-BB02-4697-8029-B00EA993E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C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n Marcus</dc:creator>
  <cp:keywords/>
  <dc:description/>
  <cp:lastModifiedBy>Oscar Chaparro</cp:lastModifiedBy>
  <cp:revision>2</cp:revision>
  <dcterms:created xsi:type="dcterms:W3CDTF">2018-04-16T01:06:00Z</dcterms:created>
  <dcterms:modified xsi:type="dcterms:W3CDTF">2018-04-16T01:06:00Z</dcterms:modified>
</cp:coreProperties>
</file>